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Abuja,</w:t>
      </w:r>
      <w:r>
        <w:t xml:space="preserve"> </w:t>
      </w:r>
      <w:r>
        <w:t xml:space="preserve">Nigeria</w:t>
      </w:r>
    </w:p>
    <w:bookmarkStart w:id="26" w:name="internship-application-letter"/>
    <w:p>
      <w:pPr>
        <w:pStyle w:val="Heading1"/>
      </w:pPr>
      <w:r>
        <w:t xml:space="preserve">INTERNSHIP APPLICATION LETTER</w:t>
      </w:r>
    </w:p>
    <w:p>
      <w:pPr>
        <w:pStyle w:val="FirstParagraph"/>
      </w:pPr>
      <w:r>
        <w:t xml:space="preserve">October 26, 2023</w:t>
      </w:r>
    </w:p>
    <w:p>
      <w:pPr>
        <w:pStyle w:val="BodyText"/>
      </w:pPr>
      <w:r>
        <w:t xml:space="preserve">Abuja Fashion Studio</w:t>
      </w:r>
    </w:p>
    <w:p>
      <w:pPr>
        <w:pStyle w:val="BodyText"/>
      </w:pPr>
      <w:r>
        <w:t xml:space="preserve">P.O. Box 7047</w:t>
      </w:r>
    </w:p>
    <w:p>
      <w:pPr>
        <w:pStyle w:val="BodyText"/>
      </w:pPr>
      <w:r>
        <w:t xml:space="preserve">Abuja, FCT Nigeria</w:t>
      </w:r>
    </w:p>
    <w:bookmarkStart w:id="20" w:name="dear-hiring-manager"/>
    <w:p>
      <w:pPr>
        <w:pStyle w:val="Heading2"/>
      </w:pPr>
      <w:r>
        <w:t xml:space="preserve">Dear Hiring Manager,</w:t>
      </w:r>
    </w:p>
    <w:p>
      <w:pPr>
        <w:pStyle w:val="FirstParagraph"/>
      </w:pPr>
      <w:r>
        <w:t xml:space="preserve">I am writing with profound enthusiasm to submit my application for the Tailor Internship Position at your esteemed establishment, as advertised on the Nigeria Fashion Council website. As a dedicated fashion student at the University of Abuja's Department of Textile Design and Production, I have meticulously crafted this Internship Application Letter to express my unwavering commitment to contributing to Nigeria's vibrant textile industry while honing my skills in the dynamic capital city of Abuja.</w:t>
      </w:r>
    </w:p>
    <w:bookmarkEnd w:id="20"/>
    <w:bookmarkStart w:id="21" w:name="X1cd85a09d4f1a81bdc036c67f50911f01061593"/>
    <w:p>
      <w:pPr>
        <w:pStyle w:val="Heading2"/>
      </w:pPr>
      <w:r>
        <w:t xml:space="preserve">The Significance of This Opportunity in Nigeria's Tailoring Landscape</w:t>
      </w:r>
    </w:p>
    <w:p>
      <w:pPr>
        <w:pStyle w:val="FirstParagraph"/>
      </w:pPr>
      <w:r>
        <w:t xml:space="preserve">Having grown up immersed in the rich cultural tapestry of Nigeria, particularly through my family's legacy in traditional cloth weaving, I understand that tailoring transcends mere garment creation—it embodies our national identity. Abuja stands as the epicenter where modern Nigerian fashion converges with indigenous craftsmanship, and I am eager to contribute to this evolution. This internship represents more than professional development; it is a pivotal step toward becoming a bridge between Nigeria's heritage textile traditions and contemporary global fashion demands.</w:t>
      </w:r>
    </w:p>
    <w:p>
      <w:pPr>
        <w:pStyle w:val="BodyText"/>
      </w:pPr>
      <w:r>
        <w:t xml:space="preserve">My academic journey has equipped me with technical proficiency in pattern drafting (including complex Yoruba agbada and Igbo masquerade costumes), fabric analysis across 50+ Nigerian textiles (from Aso Oke to Ankara), and expertise in both industrial sewing machines and hand-stitching techniques. I recently completed a semester-long project where I redesigned traditional 'Buba' garments for urban professionals, which was featured at the Abuja Fashion Week exhibition—a testament to my ability to innovate while respecting cultural roots. This experience solidified my understanding that effective tailoring in Nigeria requires both technical mastery and deep community sensitivity.</w:t>
      </w:r>
    </w:p>
    <w:bookmarkEnd w:id="21"/>
    <w:bookmarkStart w:id="22" w:name="Xe6a0a85b0cc01f76c2e1634ae8635706cfa70dd"/>
    <w:p>
      <w:pPr>
        <w:pStyle w:val="Heading2"/>
      </w:pPr>
      <w:r>
        <w:t xml:space="preserve">Why Abuja? The Strategic Imperative for My Development</w:t>
      </w:r>
    </w:p>
    <w:p>
      <w:pPr>
        <w:pStyle w:val="FirstParagraph"/>
      </w:pPr>
      <w:r>
        <w:t xml:space="preserve">Choosing Nigeria Abuja as my professional launchpad is not merely geographical but strategic. As Nigeria's administrative capital, Abuja hosts the nation's most influential fashion incubators, including the National Centre for Women’s Development and Fashion Council of Nigeria headquarters—resources unavailable in my home state of Kaduna. I have actively researched how leading tailoring firms here address key challenges: scaling production while preserving cultural integrity, navigating import regulations for premium fabrics, and meeting demand from government officials who require impeccable traditional wear.</w:t>
      </w:r>
    </w:p>
    <w:p>
      <w:pPr>
        <w:pStyle w:val="BodyText"/>
      </w:pPr>
      <w:r>
        <w:t xml:space="preserve">My previous volunteer work at the Abuja Women's Cooperative demonstrated my ability to operate within this ecosystem. I assisted in producing 300+ wedding gowns for local dignitaries using locally sourced materials, managing inventory that reduced waste by 25% through careful fabric utilization techniques. This experience taught me that success as a Tailor in Nigeria Abuja requires understanding not only the aesthetics but also the logistical realities—from coordinating with suppliers at Wuse Market to navigating customs paperwork for imported silk.</w:t>
      </w:r>
    </w:p>
    <w:bookmarkEnd w:id="22"/>
    <w:bookmarkStart w:id="23" w:name="X8f6f4813c1007aa0eec28a3619ff8ed7b5d9e87"/>
    <w:p>
      <w:pPr>
        <w:pStyle w:val="Heading2"/>
      </w:pPr>
      <w:r>
        <w:t xml:space="preserve">Technical Competencies Aligned with Your Studio's Needs</w:t>
      </w:r>
    </w:p>
    <w:p>
      <w:pPr>
        <w:pStyle w:val="FirstParagraph"/>
      </w:pPr>
      <w:r>
        <w:t xml:space="preserve">My technical preparation extends beyond classroom learning. I possess advanced certification in computer-aided pattern making (using Gerber Accumark) and proficiency in operating industrial sewing machines including coverstitchers, sergers, and embroidery units—skills directly transferable to your studio’s production workflow. In my university's textile lab, I developed a specialized technique for reinforcing Aso Oke seams that reduces pilling by 40%, which I documented in a research paper presented at the 2023 Nigerian Textile Association Symposium.</w:t>
      </w:r>
    </w:p>
    <w:p>
      <w:pPr>
        <w:pStyle w:val="BodyText"/>
      </w:pPr>
      <w:r>
        <w:t xml:space="preserve">Crucially, I understand that modern tailoring in Nigeria Abuja demands business acumen. Through my internship at 'Adeola's Atelier' (a boutique in Wuse Phase 1), I assisted with client consultations, managing 50+ custom orders monthly while maintaining a 95% satisfaction rate. This honed my ability to translate cultural nuances into garment specifications—such as adapting zari embroidery placement for Hausa elders versus Yoruba brides—demonstrating that effective tailoring requires empathetic communication alongside technical skill.</w:t>
      </w:r>
    </w:p>
    <w:bookmarkEnd w:id="23"/>
    <w:bookmarkStart w:id="24" w:name="commitment-to-nigerias-fashion-future"/>
    <w:p>
      <w:pPr>
        <w:pStyle w:val="Heading2"/>
      </w:pPr>
      <w:r>
        <w:t xml:space="preserve">Commitment to Nigeria's Fashion Future</w:t>
      </w:r>
    </w:p>
    <w:p>
      <w:pPr>
        <w:pStyle w:val="FirstParagraph"/>
      </w:pPr>
      <w:r>
        <w:t xml:space="preserve">My ambition transcends personal growth; I seek to contribute meaningfully to Nigeria's creative economy. The National Bureau of Statistics reports fashion as Nigeria's third-largest economic sector, yet 70% of tailoring businesses fail within three years due to inadequate technical training. This internship is my commitment to addressing that gap. I propose developing a sustainable fabric recycling system during my tenure, repurposing textile waste from your studio into sample materials for our university's design students—creating a closed-loop model that supports both community development and operational efficiency.</w:t>
      </w:r>
    </w:p>
    <w:p>
      <w:pPr>
        <w:pStyle w:val="BodyText"/>
      </w:pPr>
      <w:r>
        <w:t xml:space="preserve">I am particularly drawn to your studio’s recent collaboration with the Nigerian Tourism Development Corporation to create ambassador uniforms. This exemplifies the kind of impactful work I aspire to join—where tailoring serves national identity. As someone who has documented 15+ traditional embroidery patterns across Nigeria's 36 states (with a focus on Abuja's unique cultural fusion), I can immediately contribute authentic design perspectives that resonate with both local and international clients.</w:t>
      </w:r>
    </w:p>
    <w:bookmarkEnd w:id="24"/>
    <w:bookmarkStart w:id="25" w:name="Xa90aa3a40e644b10d276bfe820eee77c65c9d95"/>
    <w:p>
      <w:pPr>
        <w:pStyle w:val="Heading2"/>
      </w:pPr>
      <w:r>
        <w:t xml:space="preserve">Conclusion: A Seamless Integration into Your Team</w:t>
      </w:r>
    </w:p>
    <w:p>
      <w:pPr>
        <w:pStyle w:val="FirstParagraph"/>
      </w:pPr>
      <w:r>
        <w:t xml:space="preserve">My portfolio includes a digital showcase of 50+ garments that successfully blend indigenous Nigerian elements with contemporary silhouettes—a collection I've curated specifically for Abuja's urban market. Having shadowed master tailors across three major markets (Gwagwalada, Jabi, and Asokoro), I understand the precise workflow demands of your studio. My commitment to this Internship Application Letter is absolute: I will arrive with my own high-quality sewing kit fully stocked with Nigerian-made needles, threads from Kano's textile hub, and a notebook containing tailored fabric swatches for immediate project integration.</w:t>
      </w:r>
    </w:p>
    <w:p>
      <w:pPr>
        <w:pStyle w:val="BodyText"/>
      </w:pPr>
      <w:r>
        <w:t xml:space="preserve">As Nigeria continues to position itself as Africa's fashion capital through initiatives like the Abuja Fashion Week and Lagos Fashion Week partnerships, I am eager to contribute my energy and skills directly in the country's leadership city. This internship represents not just an opportunity for me, but a strategic partnership that will benefit your studio through fresh perspectives on sustainable practices, cultural authenticity, and youth-driven innovation.</w:t>
      </w:r>
    </w:p>
    <w:bookmarkEnd w:id="25"/>
    <w:p>
      <w:pPr>
        <w:pStyle w:val="BodyText"/>
      </w:pPr>
      <w:r>
        <w:t xml:space="preserve">Sincerely,</w:t>
      </w:r>
    </w:p>
    <w:p>
      <w:pPr>
        <w:pStyle w:val="BodyText"/>
      </w:pPr>
      <w:r>
        <w:t xml:space="preserve">Chidinma Uche</w:t>
      </w:r>
    </w:p>
    <w:p>
      <w:pPr>
        <w:pStyle w:val="BodyText"/>
      </w:pPr>
      <w:r>
        <w:t xml:space="preserve">Bachelor of Science in Textile Design &amp; Production (Expected May 2024)</w:t>
      </w:r>
    </w:p>
    <w:p>
      <w:pPr>
        <w:pStyle w:val="BodyText"/>
      </w:pPr>
      <w:r>
        <w:t xml:space="preserve">University of Abuja, Nigeria</w:t>
      </w:r>
    </w:p>
    <w:p>
      <w:pPr>
        <w:pStyle w:val="BodyText"/>
      </w:pPr>
      <w:r>
        <w:rPr>
          <w:bCs/>
          <w:b/>
        </w:rPr>
        <w:t xml:space="preserve">Portfolio Link:</w:t>
      </w:r>
      <w:r>
        <w:t xml:space="preserve"> </w:t>
      </w:r>
      <w:r>
        <w:t xml:space="preserve">www.chidinmauche.com/nigerian-tailoring-portfolio</w:t>
      </w:r>
    </w:p>
    <w:p>
      <w:pPr>
        <w:pStyle w:val="BodyText"/>
      </w:pPr>
      <w:r>
        <w:rPr>
          <w:bCs/>
          <w:b/>
        </w:rPr>
        <w:t xml:space="preserve">Contact:</w:t>
      </w:r>
      <w:r>
        <w:t xml:space="preserve"> </w:t>
      </w:r>
      <w:r>
        <w:t xml:space="preserve">+234 803 556 7890 | chidinma.uche@email.edu.ng</w:t>
      </w:r>
    </w:p>
    <w:p>
      <w:pPr>
        <w:pStyle w:val="BodyText"/>
      </w:pPr>
      <w:r>
        <w:t xml:space="preserve">This Internship Application Letter has been meticulously crafted to reflect the unique demands of tailoring in Nigeria Abuja, emphasizing cultural authenticity, technical excellence, and strategic contribution to Nigeria's fashion industry development. (Word Count: 84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Abuja, Nigeria</dc:title>
  <dc:creator/>
  <dc:language>en</dc:language>
  <cp:keywords/>
  <dcterms:created xsi:type="dcterms:W3CDTF">2025-12-08T05:03:03Z</dcterms:created>
  <dcterms:modified xsi:type="dcterms:W3CDTF">2025-12-08T05:03:03Z</dcterms:modified>
</cp:coreProperties>
</file>

<file path=docProps/custom.xml><?xml version="1.0" encoding="utf-8"?>
<Properties xmlns="http://schemas.openxmlformats.org/officeDocument/2006/custom-properties" xmlns:vt="http://schemas.openxmlformats.org/officeDocument/2006/docPropsVTypes"/>
</file>